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862c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e7082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20776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6fd6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97cd8c8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4b314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525c57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c400ad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58:03Z</dcterms:created>
  <dcterms:modified xsi:type="dcterms:W3CDTF">2022-01-18T13:58:03Z</dcterms:modified>
</cp:coreProperties>
</file>